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4B9CDD79" w14:textId="77777777" w:rsidR="00B64FB6" w:rsidRDefault="00B64FB6" w:rsidP="00B64FB6">
      <w:pPr>
        <w:jc w:val="center"/>
      </w:pPr>
      <w:r>
        <w:t>Curriculum Scheme: Revised 2016</w:t>
      </w:r>
    </w:p>
    <w:p w14:paraId="5BE93C2E" w14:textId="77777777" w:rsidR="00B64FB6" w:rsidRDefault="00B64FB6" w:rsidP="00B64FB6">
      <w:pPr>
        <w:jc w:val="center"/>
      </w:pPr>
      <w:r>
        <w:t>Examination: Third Year Semester VI</w:t>
      </w:r>
    </w:p>
    <w:p w14:paraId="1DB686A8" w14:textId="77777777" w:rsidR="00B64FB6" w:rsidRDefault="00B64FB6" w:rsidP="00B64FB6">
      <w:pPr>
        <w:jc w:val="center"/>
      </w:pPr>
      <w:r>
        <w:t xml:space="preserve">                     Course Code: </w:t>
      </w:r>
      <w:r w:rsidRPr="00B77333">
        <w:rPr>
          <w:u w:val="single"/>
        </w:rPr>
        <w:t>ECC602</w:t>
      </w:r>
      <w:r>
        <w:t xml:space="preserve">        and        Course Name: </w:t>
      </w:r>
      <w:r w:rsidRPr="00B77333">
        <w:rPr>
          <w:u w:val="single"/>
        </w:rPr>
        <w:t>Computer Communication Network</w:t>
      </w:r>
    </w:p>
    <w:p w14:paraId="7E589B9E" w14:textId="77777777" w:rsidR="00B64FB6" w:rsidRDefault="00B64FB6" w:rsidP="00B64FB6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x. Marks: 50</w:t>
      </w:r>
    </w:p>
    <w:p w14:paraId="7486B115" w14:textId="41C962AE" w:rsidR="00AD4FD3" w:rsidRDefault="00AD4FD3" w:rsidP="00125F08">
      <w:bookmarkStart w:id="0" w:name="_GoBack"/>
      <w:bookmarkEnd w:id="0"/>
      <w:r>
        <w:t xml:space="preserve">============================================================================== </w:t>
      </w:r>
    </w:p>
    <w:p w14:paraId="114E802D" w14:textId="563F3EF6" w:rsidR="00033A6F" w:rsidRDefault="00033A6F" w:rsidP="00085AD2">
      <w:pPr>
        <w:jc w:val="both"/>
      </w:pPr>
      <w:r>
        <w:t xml:space="preserve">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875B1A" w14:paraId="462F8F1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7D920" w14:textId="77777777" w:rsidR="00875B1A" w:rsidRDefault="00875B1A">
            <w:r>
              <w:t xml:space="preserve">Q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15B12" w14:textId="77777777" w:rsidR="00875B1A" w:rsidRDefault="00875B1A">
            <w:r>
              <w:rPr>
                <w:rFonts w:ascii="Calibri" w:hAnsi="Calibri" w:cs="Calibri"/>
                <w:sz w:val="22"/>
              </w:rPr>
              <w:t>By using which of the following gives us constant time delay?</w:t>
            </w:r>
          </w:p>
        </w:tc>
      </w:tr>
      <w:tr w:rsidR="00875B1A" w14:paraId="668EAB3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3F1F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F52F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DM Technique</w:t>
            </w:r>
          </w:p>
        </w:tc>
      </w:tr>
      <w:tr w:rsidR="00875B1A" w14:paraId="60D1EB6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C3761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52D2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WDM Technique</w:t>
            </w:r>
          </w:p>
        </w:tc>
      </w:tr>
      <w:tr w:rsidR="00875B1A" w14:paraId="0DBACD2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013F9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B1D9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ynchronous TDM Technique</w:t>
            </w:r>
          </w:p>
        </w:tc>
      </w:tr>
      <w:tr w:rsidR="00875B1A" w14:paraId="38694A7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CF37C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5BD3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DM Technique</w:t>
            </w:r>
          </w:p>
        </w:tc>
      </w:tr>
      <w:tr w:rsidR="00875B1A" w14:paraId="368E942F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A7C64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D4E8" w14:textId="40DBDDB5" w:rsidR="00875B1A" w:rsidRDefault="00875B1A"/>
        </w:tc>
      </w:tr>
      <w:tr w:rsidR="00875B1A" w14:paraId="03B9587F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7A8FE" w14:textId="77777777" w:rsidR="00875B1A" w:rsidRDefault="00875B1A">
            <w:r>
              <w:t>Q2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ACA8C" w14:textId="77777777" w:rsidR="00875B1A" w:rsidRDefault="00875B1A">
            <w:r>
              <w:rPr>
                <w:rFonts w:ascii="Calibri" w:hAnsi="Calibri" w:cs="Calibri"/>
                <w:sz w:val="22"/>
              </w:rPr>
              <w:t>Frame relay has error detection at the ______</w:t>
            </w:r>
          </w:p>
        </w:tc>
      </w:tr>
      <w:tr w:rsidR="00875B1A" w14:paraId="6481708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4A85F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C331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physical layer</w:t>
            </w:r>
          </w:p>
        </w:tc>
      </w:tr>
      <w:tr w:rsidR="00875B1A" w14:paraId="69E8556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76740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0EB8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data link layer</w:t>
            </w:r>
          </w:p>
        </w:tc>
      </w:tr>
      <w:tr w:rsidR="00875B1A" w14:paraId="60EA58B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08B6A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1154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network layer</w:t>
            </w:r>
          </w:p>
        </w:tc>
      </w:tr>
      <w:tr w:rsidR="00875B1A" w14:paraId="763B31E8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9BA4C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C556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Transport layer</w:t>
            </w:r>
          </w:p>
        </w:tc>
      </w:tr>
      <w:tr w:rsidR="00875B1A" w14:paraId="79951D82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7DED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D5A0" w14:textId="5C2CE1B6" w:rsidR="00875B1A" w:rsidRDefault="00875B1A"/>
        </w:tc>
      </w:tr>
      <w:tr w:rsidR="00875B1A" w14:paraId="7AC20CD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A01E1" w14:textId="77777777" w:rsidR="00875B1A" w:rsidRDefault="00875B1A">
            <w:r>
              <w:t>Q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7061A" w14:textId="77777777" w:rsidR="00875B1A" w:rsidRDefault="00875B1A">
            <w:r>
              <w:rPr>
                <w:rFonts w:ascii="Calibri" w:hAnsi="Calibri" w:cs="Calibri"/>
                <w:sz w:val="22"/>
              </w:rPr>
              <w:t>The number of layers in ISO OSI reference model is __________</w:t>
            </w:r>
          </w:p>
        </w:tc>
      </w:tr>
      <w:tr w:rsidR="00875B1A" w14:paraId="2905AB4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04C0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9E43C" w14:textId="77777777" w:rsidR="00875B1A" w:rsidRDefault="00875B1A">
            <w:r>
              <w:rPr>
                <w:rFonts w:ascii="Calibri" w:hAnsi="Calibri" w:cs="Calibri"/>
                <w:sz w:val="22"/>
              </w:rPr>
              <w:t>5</w:t>
            </w:r>
          </w:p>
        </w:tc>
      </w:tr>
      <w:tr w:rsidR="00875B1A" w14:paraId="3B74DAF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80A09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5D18C" w14:textId="77777777" w:rsidR="00875B1A" w:rsidRDefault="00875B1A">
            <w:r>
              <w:rPr>
                <w:rFonts w:ascii="Calibri" w:hAnsi="Calibri" w:cs="Calibri"/>
                <w:sz w:val="22"/>
              </w:rPr>
              <w:t>7</w:t>
            </w:r>
          </w:p>
        </w:tc>
      </w:tr>
      <w:tr w:rsidR="00875B1A" w14:paraId="18C7706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761F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02E91" w14:textId="77777777" w:rsidR="00875B1A" w:rsidRDefault="00875B1A">
            <w:r>
              <w:rPr>
                <w:rFonts w:ascii="Calibri" w:hAnsi="Calibri" w:cs="Calibri"/>
                <w:sz w:val="22"/>
              </w:rPr>
              <w:t>6</w:t>
            </w:r>
          </w:p>
        </w:tc>
      </w:tr>
      <w:tr w:rsidR="00875B1A" w14:paraId="23EB56C8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0FA30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ACF31" w14:textId="77777777" w:rsidR="00875B1A" w:rsidRDefault="00875B1A">
            <w:r>
              <w:rPr>
                <w:rFonts w:ascii="Calibri" w:hAnsi="Calibri" w:cs="Calibri"/>
                <w:sz w:val="22"/>
              </w:rPr>
              <w:t>10</w:t>
            </w:r>
          </w:p>
        </w:tc>
      </w:tr>
      <w:tr w:rsidR="00875B1A" w14:paraId="316C5D4B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CF12E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D1FDD" w14:textId="0AF10A82" w:rsidR="00875B1A" w:rsidRDefault="00875B1A"/>
        </w:tc>
      </w:tr>
      <w:tr w:rsidR="00875B1A" w14:paraId="6510A99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3D167" w14:textId="77777777" w:rsidR="00875B1A" w:rsidRDefault="00875B1A">
            <w:r>
              <w:t>Q4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51703" w14:textId="77777777" w:rsidR="00875B1A" w:rsidRDefault="00875B1A">
            <w:r>
              <w:rPr>
                <w:rFonts w:ascii="Calibri" w:hAnsi="Calibri" w:cs="Calibri"/>
                <w:sz w:val="22"/>
              </w:rPr>
              <w:t>In Byte stuffing a special byte is added to the data section of frame when there is a character with same the same pattern as the</w:t>
            </w:r>
          </w:p>
        </w:tc>
      </w:tr>
      <w:tr w:rsidR="00875B1A" w14:paraId="2C6B57B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6644A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23655" w14:textId="77777777" w:rsidR="00875B1A" w:rsidRDefault="00875B1A">
            <w:r>
              <w:rPr>
                <w:rFonts w:ascii="Calibri" w:hAnsi="Calibri" w:cs="Calibri"/>
                <w:sz w:val="22"/>
              </w:rPr>
              <w:t>Flag</w:t>
            </w:r>
          </w:p>
        </w:tc>
      </w:tr>
      <w:tr w:rsidR="00875B1A" w14:paraId="0D5351E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AC1F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7F448" w14:textId="77777777" w:rsidR="00875B1A" w:rsidRDefault="00875B1A">
            <w:r>
              <w:rPr>
                <w:rFonts w:ascii="Calibri" w:hAnsi="Calibri" w:cs="Calibri"/>
                <w:sz w:val="22"/>
              </w:rPr>
              <w:t>Error</w:t>
            </w:r>
          </w:p>
        </w:tc>
      </w:tr>
      <w:tr w:rsidR="00875B1A" w14:paraId="15D9A03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94250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1D08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ender </w:t>
            </w:r>
          </w:p>
        </w:tc>
      </w:tr>
      <w:tr w:rsidR="00875B1A" w14:paraId="7E08977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50BCA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23719" w14:textId="77777777" w:rsidR="00875B1A" w:rsidRDefault="00875B1A">
            <w:r>
              <w:rPr>
                <w:rFonts w:ascii="Calibri" w:hAnsi="Calibri" w:cs="Calibri"/>
                <w:sz w:val="22"/>
              </w:rPr>
              <w:t>Destination</w:t>
            </w:r>
          </w:p>
        </w:tc>
      </w:tr>
      <w:tr w:rsidR="00875B1A" w14:paraId="1672189D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B054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E1B" w14:textId="1DDB8E5B" w:rsidR="00875B1A" w:rsidRDefault="00875B1A"/>
        </w:tc>
      </w:tr>
      <w:tr w:rsidR="00875B1A" w14:paraId="7BE558E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6FA9B" w14:textId="77777777" w:rsidR="00875B1A" w:rsidRDefault="00875B1A">
            <w:r>
              <w:t>Q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8CF4C" w14:textId="77777777" w:rsidR="00875B1A" w:rsidRDefault="00875B1A">
            <w:r>
              <w:rPr>
                <w:rFonts w:ascii="Calibri" w:hAnsi="Calibri" w:cs="Calibri"/>
                <w:sz w:val="22"/>
              </w:rPr>
              <w:t>In HDLC protocol , the frames sent by the secondary station  are called</w:t>
            </w:r>
          </w:p>
        </w:tc>
      </w:tr>
      <w:tr w:rsidR="00875B1A" w14:paraId="08B0E62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1260F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DDC7F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mmands</w:t>
            </w:r>
          </w:p>
        </w:tc>
      </w:tr>
      <w:tr w:rsidR="00875B1A" w14:paraId="48E3C2F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B37B9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572D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esponses</w:t>
            </w:r>
          </w:p>
        </w:tc>
      </w:tr>
      <w:tr w:rsidR="00875B1A" w14:paraId="3282B78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BC9FC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0A83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data</w:t>
            </w:r>
          </w:p>
        </w:tc>
      </w:tr>
      <w:tr w:rsidR="00875B1A" w14:paraId="2450554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86713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72F5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puts</w:t>
            </w:r>
          </w:p>
        </w:tc>
      </w:tr>
      <w:tr w:rsidR="00875B1A" w14:paraId="4BA0BC87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615C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DFF6" w14:textId="2C2EE387" w:rsidR="00875B1A" w:rsidRDefault="00875B1A"/>
        </w:tc>
      </w:tr>
      <w:tr w:rsidR="00875B1A" w14:paraId="3DB6FCEC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D70EA" w14:textId="77777777" w:rsidR="00875B1A" w:rsidRDefault="00875B1A">
            <w:r>
              <w:lastRenderedPageBreak/>
              <w:t>Q6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1B419" w14:textId="77777777" w:rsidR="00875B1A" w:rsidRDefault="00875B1A">
            <w:r>
              <w:rPr>
                <w:rFonts w:ascii="Calibri" w:hAnsi="Calibri" w:cs="Calibri"/>
                <w:sz w:val="22"/>
              </w:rPr>
              <w:t>Which multiple access technique is used by IEEE 802.11 standard for wireless LAN?</w:t>
            </w:r>
          </w:p>
        </w:tc>
      </w:tr>
      <w:tr w:rsidR="00875B1A" w14:paraId="06DC8C3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1BB68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F5E2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DMA</w:t>
            </w:r>
          </w:p>
        </w:tc>
      </w:tr>
      <w:tr w:rsidR="00875B1A" w14:paraId="56CD7B4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BBF5E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96B7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SMA/CA</w:t>
            </w:r>
          </w:p>
        </w:tc>
      </w:tr>
      <w:tr w:rsidR="00875B1A" w14:paraId="11C7F3E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FC0C4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2F4D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LOHA</w:t>
            </w:r>
          </w:p>
        </w:tc>
      </w:tr>
      <w:tr w:rsidR="00875B1A" w14:paraId="2B35F10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50BA2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C257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SMA/CD</w:t>
            </w:r>
          </w:p>
        </w:tc>
      </w:tr>
      <w:tr w:rsidR="00875B1A" w14:paraId="15319682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F580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218A" w14:textId="5CE3D9FF" w:rsidR="00875B1A" w:rsidRDefault="00875B1A"/>
        </w:tc>
      </w:tr>
      <w:tr w:rsidR="00875B1A" w14:paraId="274A15C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7B7F1" w14:textId="77777777" w:rsidR="00875B1A" w:rsidRDefault="00875B1A">
            <w:r>
              <w:t xml:space="preserve">Q7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73A9" w14:textId="77777777" w:rsidR="00875B1A" w:rsidRDefault="00875B1A">
            <w:r>
              <w:rPr>
                <w:rFonts w:ascii="Calibri" w:hAnsi="Calibri" w:cs="Calibri"/>
                <w:sz w:val="22"/>
              </w:rPr>
              <w:t>What are the common protocols associated with the network layer?</w:t>
            </w:r>
          </w:p>
        </w:tc>
      </w:tr>
      <w:tr w:rsidR="00875B1A" w14:paraId="446E3B9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33987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2EB01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ddress Resolution Protocol</w:t>
            </w:r>
          </w:p>
        </w:tc>
      </w:tr>
      <w:tr w:rsidR="00875B1A" w14:paraId="2FF8E74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1BCFE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C36A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everse Address Resolution Protocol</w:t>
            </w:r>
          </w:p>
        </w:tc>
      </w:tr>
      <w:tr w:rsidR="00875B1A" w14:paraId="7CBE74D8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E57F3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1037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net protocol</w:t>
            </w:r>
          </w:p>
        </w:tc>
      </w:tr>
      <w:tr w:rsidR="00875B1A" w14:paraId="725D4DE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57E67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EF9A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Neighbour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Discovery Protocol</w:t>
            </w:r>
          </w:p>
        </w:tc>
      </w:tr>
      <w:tr w:rsidR="00875B1A" w14:paraId="7C23E72E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2130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FDD92" w14:textId="7C7CDAD3" w:rsidR="00875B1A" w:rsidRDefault="00875B1A"/>
        </w:tc>
      </w:tr>
      <w:tr w:rsidR="00875B1A" w14:paraId="546CE75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8BD72" w14:textId="77777777" w:rsidR="00875B1A" w:rsidRDefault="00875B1A">
            <w:r>
              <w:t xml:space="preserve">Q8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885AC" w14:textId="77777777" w:rsidR="00875B1A" w:rsidRDefault="00875B1A">
            <w:r>
              <w:rPr>
                <w:rFonts w:ascii="Calibri" w:hAnsi="Calibri" w:cs="Calibri"/>
                <w:sz w:val="22"/>
              </w:rPr>
              <w:t>Connection establishment in TCP is done by which mechanism?</w:t>
            </w:r>
          </w:p>
        </w:tc>
      </w:tr>
      <w:tr w:rsidR="00875B1A" w14:paraId="2D9A1F4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8006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04A9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low control</w:t>
            </w:r>
          </w:p>
        </w:tc>
      </w:tr>
      <w:tr w:rsidR="00875B1A" w14:paraId="6F279EB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DD476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702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Three-Way Handshaking</w:t>
            </w:r>
          </w:p>
        </w:tc>
      </w:tr>
      <w:tr w:rsidR="00875B1A" w14:paraId="159F79E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00FA5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505E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orwarding</w:t>
            </w:r>
          </w:p>
        </w:tc>
      </w:tr>
      <w:tr w:rsidR="00875B1A" w14:paraId="78FF378C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39138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6DB1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ynchronization</w:t>
            </w:r>
          </w:p>
        </w:tc>
      </w:tr>
      <w:tr w:rsidR="00875B1A" w14:paraId="759B188C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2F948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3012" w14:textId="1140C2C6" w:rsidR="00875B1A" w:rsidRDefault="00875B1A"/>
        </w:tc>
      </w:tr>
      <w:tr w:rsidR="00875B1A" w14:paraId="0DB2078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9B65B" w14:textId="77777777" w:rsidR="00875B1A" w:rsidRDefault="00875B1A">
            <w:r>
              <w:t>Q9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5B8DF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Following is not the function of the MAC </w:t>
            </w:r>
            <w:proofErr w:type="spellStart"/>
            <w:r>
              <w:rPr>
                <w:rFonts w:ascii="Calibri" w:hAnsi="Calibri" w:cs="Calibri"/>
                <w:sz w:val="22"/>
              </w:rPr>
              <w:t>sublayer</w:t>
            </w:r>
            <w:proofErr w:type="spellEnd"/>
            <w:r>
              <w:rPr>
                <w:rFonts w:ascii="Calibri" w:hAnsi="Calibri" w:cs="Calibri"/>
                <w:sz w:val="22"/>
              </w:rPr>
              <w:t>:</w:t>
            </w:r>
          </w:p>
        </w:tc>
      </w:tr>
      <w:tr w:rsidR="00875B1A" w14:paraId="14EAD21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6DBB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C433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ntrol of access to media</w:t>
            </w:r>
          </w:p>
        </w:tc>
      </w:tr>
      <w:tr w:rsidR="00875B1A" w14:paraId="274209F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9E584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6BEC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Unique addressing to the stations directly connected to LAN</w:t>
            </w:r>
          </w:p>
        </w:tc>
      </w:tr>
      <w:tr w:rsidR="00875B1A" w14:paraId="710573E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47C74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74B6E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Error Detection</w:t>
            </w:r>
          </w:p>
        </w:tc>
      </w:tr>
      <w:tr w:rsidR="00875B1A" w14:paraId="00A5A28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C66EA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524E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low control operation</w:t>
            </w:r>
          </w:p>
        </w:tc>
      </w:tr>
      <w:tr w:rsidR="00875B1A" w14:paraId="621DCFA4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3BD5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940F6" w14:textId="67E9D943" w:rsidR="00875B1A" w:rsidRDefault="00875B1A"/>
        </w:tc>
      </w:tr>
      <w:tr w:rsidR="00875B1A" w14:paraId="192E0C9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3C236" w14:textId="77777777" w:rsidR="00875B1A" w:rsidRDefault="00875B1A">
            <w:r>
              <w:t xml:space="preserve">Q10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E6039" w14:textId="77777777" w:rsidR="00875B1A" w:rsidRDefault="00875B1A">
            <w:r>
              <w:rPr>
                <w:rFonts w:ascii="Calibri" w:hAnsi="Calibri" w:cs="Calibri"/>
                <w:sz w:val="22"/>
              </w:rPr>
              <w:t>Which of this is not a guided media?</w:t>
            </w:r>
          </w:p>
        </w:tc>
      </w:tr>
      <w:tr w:rsidR="00875B1A" w14:paraId="6957EAD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54124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0BE7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iber optical cable</w:t>
            </w:r>
          </w:p>
        </w:tc>
      </w:tr>
      <w:tr w:rsidR="00875B1A" w14:paraId="4038C69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A285A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AFF8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axial cable</w:t>
            </w:r>
          </w:p>
        </w:tc>
      </w:tr>
      <w:tr w:rsidR="00875B1A" w14:paraId="5A5B961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84B34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9DF6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Wireless LAN</w:t>
            </w:r>
          </w:p>
        </w:tc>
      </w:tr>
      <w:tr w:rsidR="00875B1A" w14:paraId="5646ABF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A6C0B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F9A7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pper wire</w:t>
            </w:r>
          </w:p>
        </w:tc>
      </w:tr>
      <w:tr w:rsidR="00875B1A" w14:paraId="574FCD18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FF4A0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8C6B" w14:textId="67C0BB99" w:rsidR="00875B1A" w:rsidRDefault="00875B1A"/>
        </w:tc>
      </w:tr>
      <w:tr w:rsidR="00875B1A" w14:paraId="08F84C1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04F6" w14:textId="77777777" w:rsidR="00875B1A" w:rsidRDefault="00875B1A">
            <w:r>
              <w:t xml:space="preserve">Q1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712C7" w14:textId="77777777" w:rsidR="00875B1A" w:rsidRDefault="00875B1A">
            <w:r>
              <w:rPr>
                <w:rFonts w:ascii="Calibri" w:hAnsi="Calibri" w:cs="Calibri"/>
                <w:sz w:val="22"/>
              </w:rPr>
              <w:t>  The   TCP segment begins with a ___________fixed format header.</w:t>
            </w:r>
          </w:p>
        </w:tc>
      </w:tr>
      <w:tr w:rsidR="00875B1A" w14:paraId="69AEA5AC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BC222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3598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16 byte</w:t>
            </w:r>
          </w:p>
        </w:tc>
      </w:tr>
      <w:tr w:rsidR="00875B1A" w14:paraId="4E75DEE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6AD92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D9E1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20 byte</w:t>
            </w:r>
          </w:p>
        </w:tc>
      </w:tr>
      <w:tr w:rsidR="00875B1A" w14:paraId="7C484AC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4E68A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CEC76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32 byte</w:t>
            </w:r>
          </w:p>
        </w:tc>
      </w:tr>
      <w:tr w:rsidR="00875B1A" w14:paraId="619B3B8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97AF2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EA13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64 byte</w:t>
            </w:r>
          </w:p>
        </w:tc>
      </w:tr>
      <w:tr w:rsidR="00875B1A" w14:paraId="5E822BE5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A832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F41F6" w14:textId="5B97C07F" w:rsidR="00875B1A" w:rsidRDefault="00875B1A"/>
        </w:tc>
      </w:tr>
      <w:tr w:rsidR="00875B1A" w14:paraId="778887C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ACC81" w14:textId="77777777" w:rsidR="00875B1A" w:rsidRDefault="00875B1A">
            <w:r>
              <w:t xml:space="preserve">Q1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44DC6" w14:textId="77777777" w:rsidR="00875B1A" w:rsidRDefault="00875B1A">
            <w:r>
              <w:rPr>
                <w:rFonts w:ascii="Calibri" w:hAnsi="Calibri" w:cs="Calibri"/>
                <w:sz w:val="22"/>
              </w:rPr>
              <w:t>TCP process may not write and read data at the same speed, So we need __________ for storage.</w:t>
            </w:r>
          </w:p>
        </w:tc>
      </w:tr>
      <w:tr w:rsidR="00875B1A" w14:paraId="130BF58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D0DB8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4299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Packets</w:t>
            </w:r>
          </w:p>
        </w:tc>
      </w:tr>
      <w:tr w:rsidR="00875B1A" w14:paraId="567C3AC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6D897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FFA8F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Buffers</w:t>
            </w:r>
          </w:p>
        </w:tc>
      </w:tr>
      <w:tr w:rsidR="00875B1A" w14:paraId="5F6765D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6F326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AEE5F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egments</w:t>
            </w:r>
          </w:p>
        </w:tc>
      </w:tr>
      <w:tr w:rsidR="00875B1A" w14:paraId="5FCE412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AACD8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95B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tacks</w:t>
            </w:r>
          </w:p>
        </w:tc>
      </w:tr>
      <w:tr w:rsidR="00875B1A" w14:paraId="22110DA5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5AE84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4A66B" w14:textId="52993BCB" w:rsidR="00875B1A" w:rsidRDefault="00875B1A"/>
        </w:tc>
      </w:tr>
      <w:tr w:rsidR="00875B1A" w14:paraId="1510C04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54451" w14:textId="77777777" w:rsidR="00875B1A" w:rsidRDefault="00875B1A">
            <w:r>
              <w:t>Q1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A94F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Which of the following tasks is not done by data link layer?</w:t>
            </w:r>
          </w:p>
        </w:tc>
      </w:tr>
      <w:tr w:rsidR="00875B1A" w14:paraId="0A245E2C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CAB99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FDD9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raming</w:t>
            </w:r>
          </w:p>
        </w:tc>
      </w:tr>
      <w:tr w:rsidR="00875B1A" w14:paraId="724AD77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D6493" w14:textId="77777777" w:rsidR="00875B1A" w:rsidRDefault="00875B1A">
            <w:r>
              <w:lastRenderedPageBreak/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82F4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Error Control</w:t>
            </w:r>
          </w:p>
        </w:tc>
      </w:tr>
      <w:tr w:rsidR="00875B1A" w14:paraId="45A9CB2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93E49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73DC6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Flow Control</w:t>
            </w:r>
          </w:p>
        </w:tc>
      </w:tr>
      <w:tr w:rsidR="00875B1A" w14:paraId="49EE1E1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3FC60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5BAD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hannel Coding</w:t>
            </w:r>
          </w:p>
        </w:tc>
      </w:tr>
      <w:tr w:rsidR="00875B1A" w14:paraId="684329D5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B9C9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29AB" w14:textId="5D459CB2" w:rsidR="00875B1A" w:rsidRDefault="00875B1A"/>
        </w:tc>
      </w:tr>
      <w:tr w:rsidR="00875B1A" w14:paraId="2C1626A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8D0BA" w14:textId="77777777" w:rsidR="00875B1A" w:rsidRDefault="00875B1A">
            <w:r>
              <w:t xml:space="preserve">Q1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C758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The frame type that refers to High-level Data Link Control error detection field is </w:t>
            </w:r>
          </w:p>
        </w:tc>
      </w:tr>
      <w:tr w:rsidR="00875B1A" w14:paraId="14E500C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556EA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43A14" w14:textId="77777777" w:rsidR="00875B1A" w:rsidRDefault="00875B1A">
            <w:r>
              <w:rPr>
                <w:rFonts w:ascii="Calibri" w:hAnsi="Calibri" w:cs="Calibri"/>
                <w:sz w:val="22"/>
              </w:rPr>
              <w:t>Frame check sequence field</w:t>
            </w:r>
          </w:p>
        </w:tc>
      </w:tr>
      <w:tr w:rsidR="00875B1A" w14:paraId="5ABA75B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AF71B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69E7A" w14:textId="77777777" w:rsidR="00875B1A" w:rsidRDefault="00875B1A">
            <w:r>
              <w:rPr>
                <w:rFonts w:ascii="Calibri" w:hAnsi="Calibri" w:cs="Calibri"/>
                <w:sz w:val="22"/>
              </w:rPr>
              <w:t>Control field</w:t>
            </w:r>
          </w:p>
        </w:tc>
      </w:tr>
      <w:tr w:rsidR="00875B1A" w14:paraId="50A7DA8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3E62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F8F7" w14:textId="77777777" w:rsidR="00875B1A" w:rsidRDefault="00875B1A">
            <w:r>
              <w:rPr>
                <w:rFonts w:ascii="Calibri" w:hAnsi="Calibri" w:cs="Calibri"/>
                <w:sz w:val="22"/>
              </w:rPr>
              <w:t>lag field</w:t>
            </w:r>
          </w:p>
        </w:tc>
      </w:tr>
      <w:tr w:rsidR="00875B1A" w14:paraId="3A07FE4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70266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3D3FA" w14:textId="77777777" w:rsidR="00875B1A" w:rsidRDefault="00875B1A">
            <w:r>
              <w:rPr>
                <w:rFonts w:ascii="Calibri" w:hAnsi="Calibri" w:cs="Calibri"/>
                <w:sz w:val="22"/>
              </w:rPr>
              <w:t>Information field</w:t>
            </w:r>
          </w:p>
        </w:tc>
      </w:tr>
      <w:tr w:rsidR="00875B1A" w14:paraId="6057ABBE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1D4AF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92BF2" w14:textId="7DF5E455" w:rsidR="00875B1A" w:rsidRDefault="00875B1A"/>
        </w:tc>
      </w:tr>
      <w:tr w:rsidR="00875B1A" w14:paraId="75C2955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8725" w14:textId="77777777" w:rsidR="00875B1A" w:rsidRDefault="00875B1A">
            <w:r>
              <w:t>Q1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1583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__________ </w:t>
            </w:r>
            <w:proofErr w:type="gramStart"/>
            <w:r>
              <w:rPr>
                <w:rFonts w:ascii="Calibri" w:hAnsi="Calibri" w:cs="Calibri"/>
                <w:sz w:val="22"/>
              </w:rPr>
              <w:t>work</w:t>
            </w:r>
            <w:proofErr w:type="gramEnd"/>
            <w:r>
              <w:rPr>
                <w:rFonts w:ascii="Calibri" w:hAnsi="Calibri" w:cs="Calibri"/>
                <w:sz w:val="22"/>
              </w:rPr>
              <w:t xml:space="preserve"> at the network layer of the OSI model.</w:t>
            </w:r>
          </w:p>
        </w:tc>
      </w:tr>
      <w:tr w:rsidR="00875B1A" w14:paraId="169FE40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81681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41BE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Bridges</w:t>
            </w:r>
          </w:p>
        </w:tc>
      </w:tr>
      <w:tr w:rsidR="00875B1A" w14:paraId="2B2CC6FF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BE2B2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8DB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Hubs</w:t>
            </w:r>
          </w:p>
        </w:tc>
      </w:tr>
      <w:tr w:rsidR="00875B1A" w14:paraId="3F127F7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AFCAD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C631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outers</w:t>
            </w:r>
          </w:p>
        </w:tc>
      </w:tr>
      <w:tr w:rsidR="00875B1A" w14:paraId="6BE97E9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FBEDC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9C93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Gateways</w:t>
            </w:r>
          </w:p>
        </w:tc>
      </w:tr>
      <w:tr w:rsidR="00875B1A" w14:paraId="795C9441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AD30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30325" w14:textId="00F624FE" w:rsidR="00875B1A" w:rsidRDefault="00875B1A"/>
        </w:tc>
      </w:tr>
      <w:tr w:rsidR="00875B1A" w14:paraId="64D5E9B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07E71" w14:textId="77777777" w:rsidR="00875B1A" w:rsidRDefault="00875B1A">
            <w:r>
              <w:t xml:space="preserve">Q16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FA691" w14:textId="77777777" w:rsidR="00875B1A" w:rsidRDefault="00875B1A">
            <w:r>
              <w:rPr>
                <w:rFonts w:ascii="Calibri" w:hAnsi="Calibri" w:cs="Calibri"/>
                <w:sz w:val="22"/>
              </w:rPr>
              <w:t>Which transmission media provides the highest transmission speed in a network?</w:t>
            </w:r>
          </w:p>
        </w:tc>
      </w:tr>
      <w:tr w:rsidR="00875B1A" w14:paraId="06BBDBB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3A735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2900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axial Cable</w:t>
            </w:r>
          </w:p>
        </w:tc>
      </w:tr>
      <w:tr w:rsidR="00875B1A" w14:paraId="5669C63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8FBC1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F1A1E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Twisted Pair Cable</w:t>
            </w:r>
          </w:p>
        </w:tc>
      </w:tr>
      <w:tr w:rsidR="00875B1A" w14:paraId="5C860D2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70E18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472D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Optical Fiber</w:t>
            </w:r>
          </w:p>
        </w:tc>
      </w:tr>
      <w:tr w:rsidR="00875B1A" w14:paraId="28355B7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263DC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DC39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Electrical Cable</w:t>
            </w:r>
          </w:p>
        </w:tc>
      </w:tr>
      <w:tr w:rsidR="00875B1A" w14:paraId="21819E70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19A87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E16B" w14:textId="58EC6BF3" w:rsidR="00875B1A" w:rsidRDefault="00875B1A"/>
        </w:tc>
      </w:tr>
      <w:tr w:rsidR="00875B1A" w14:paraId="356C36B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7FCFE" w14:textId="77777777" w:rsidR="00875B1A" w:rsidRDefault="00875B1A">
            <w:r>
              <w:t>Q17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148A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In ______________method of multiple </w:t>
            </w:r>
            <w:proofErr w:type="gramStart"/>
            <w:r>
              <w:rPr>
                <w:rFonts w:ascii="Calibri" w:hAnsi="Calibri" w:cs="Calibri"/>
                <w:sz w:val="22"/>
              </w:rPr>
              <w:t>access</w:t>
            </w:r>
            <w:proofErr w:type="gramEnd"/>
            <w:r>
              <w:rPr>
                <w:rFonts w:ascii="Calibri" w:hAnsi="Calibri" w:cs="Calibri"/>
                <w:sz w:val="22"/>
              </w:rPr>
              <w:t xml:space="preserve"> there is probability of access conflict with increase in the number of stations.</w:t>
            </w:r>
          </w:p>
        </w:tc>
      </w:tr>
      <w:tr w:rsidR="00875B1A" w14:paraId="186CBE6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B9F04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0071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Normal  Access</w:t>
            </w:r>
          </w:p>
        </w:tc>
      </w:tr>
      <w:tr w:rsidR="00875B1A" w14:paraId="4AF6CC7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0F5A5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C835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andom Access</w:t>
            </w:r>
          </w:p>
        </w:tc>
      </w:tr>
      <w:tr w:rsidR="00875B1A" w14:paraId="7E72391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EA561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B6443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hannelization</w:t>
            </w:r>
          </w:p>
        </w:tc>
      </w:tr>
      <w:tr w:rsidR="00875B1A" w14:paraId="27CFC6C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48CD4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B95D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ontrolled Access</w:t>
            </w:r>
          </w:p>
        </w:tc>
      </w:tr>
      <w:tr w:rsidR="00875B1A" w14:paraId="6E534F6C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87A68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CCA3" w14:textId="1EA91DE4" w:rsidR="00875B1A" w:rsidRDefault="00875B1A"/>
        </w:tc>
      </w:tr>
      <w:tr w:rsidR="00875B1A" w14:paraId="0FA105C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AC3A5" w14:textId="77777777" w:rsidR="00875B1A" w:rsidRDefault="00875B1A">
            <w:r>
              <w:t>Q18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04983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To create a </w:t>
            </w:r>
            <w:proofErr w:type="spellStart"/>
            <w:r>
              <w:rPr>
                <w:rFonts w:ascii="Calibri" w:hAnsi="Calibri" w:cs="Calibri"/>
                <w:sz w:val="22"/>
              </w:rPr>
              <w:t>neighbourhood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relationship, a router running BGP sends </w:t>
            </w:r>
            <w:proofErr w:type="gramStart"/>
            <w:r>
              <w:rPr>
                <w:rFonts w:ascii="Calibri" w:hAnsi="Calibri" w:cs="Calibri"/>
                <w:sz w:val="22"/>
              </w:rPr>
              <w:t>an</w:t>
            </w:r>
            <w:proofErr w:type="gramEnd"/>
            <w:r>
              <w:rPr>
                <w:rFonts w:ascii="Calibri" w:hAnsi="Calibri" w:cs="Calibri"/>
                <w:sz w:val="22"/>
              </w:rPr>
              <w:t xml:space="preserve"> ………. message.</w:t>
            </w:r>
          </w:p>
        </w:tc>
      </w:tr>
      <w:tr w:rsidR="00875B1A" w14:paraId="597C6C2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66474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777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open</w:t>
            </w:r>
          </w:p>
        </w:tc>
      </w:tr>
      <w:tr w:rsidR="00875B1A" w14:paraId="06CCBDF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DA5B4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AB13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update</w:t>
            </w:r>
          </w:p>
        </w:tc>
      </w:tr>
      <w:tr w:rsidR="00875B1A" w14:paraId="2F2C904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1DF7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A9540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keep alive</w:t>
            </w:r>
          </w:p>
        </w:tc>
      </w:tr>
      <w:tr w:rsidR="00875B1A" w14:paraId="41FB892F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5121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D4E8E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lose</w:t>
            </w:r>
          </w:p>
        </w:tc>
      </w:tr>
      <w:tr w:rsidR="00875B1A" w14:paraId="2DE0F8C9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AA39E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3D28C" w14:textId="0ADB6B1E" w:rsidR="00875B1A" w:rsidRDefault="00875B1A"/>
        </w:tc>
      </w:tr>
      <w:tr w:rsidR="00875B1A" w14:paraId="4841267F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50C24" w14:textId="77777777" w:rsidR="00875B1A" w:rsidRDefault="00875B1A">
            <w:r>
              <w:t xml:space="preserve">Q19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F81BD" w14:textId="77777777" w:rsidR="00875B1A" w:rsidRDefault="00875B1A">
            <w:r>
              <w:rPr>
                <w:rFonts w:ascii="Calibri" w:hAnsi="Calibri" w:cs="Calibri"/>
                <w:sz w:val="22"/>
              </w:rPr>
              <w:t>In the layer hierarchy as the data packet moves from the upper to the lower layers, headers are</w:t>
            </w:r>
          </w:p>
        </w:tc>
      </w:tr>
      <w:tr w:rsidR="00875B1A" w14:paraId="3C487D5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EB347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055C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dded</w:t>
            </w:r>
          </w:p>
        </w:tc>
      </w:tr>
      <w:tr w:rsidR="00875B1A" w14:paraId="228FF75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DC468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4940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emoved</w:t>
            </w:r>
          </w:p>
        </w:tc>
      </w:tr>
      <w:tr w:rsidR="00875B1A" w14:paraId="5E90B38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05E9C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A3B4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earranged</w:t>
            </w:r>
          </w:p>
        </w:tc>
      </w:tr>
      <w:tr w:rsidR="00875B1A" w14:paraId="26861A2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47724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BA14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Modified</w:t>
            </w:r>
          </w:p>
        </w:tc>
      </w:tr>
      <w:tr w:rsidR="00875B1A" w14:paraId="1D0A1148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5EDFD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7AFA4" w14:textId="1DD837A5" w:rsidR="00875B1A" w:rsidRDefault="00875B1A"/>
        </w:tc>
      </w:tr>
      <w:tr w:rsidR="00875B1A" w14:paraId="620B9C9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A8E9" w14:textId="77777777" w:rsidR="00875B1A" w:rsidRDefault="00875B1A">
            <w:r>
              <w:t>Q20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DBD7F" w14:textId="77777777" w:rsidR="00875B1A" w:rsidRDefault="00875B1A">
            <w:r>
              <w:rPr>
                <w:rFonts w:ascii="Calibri" w:hAnsi="Calibri" w:cs="Calibri"/>
                <w:sz w:val="22"/>
              </w:rPr>
              <w:t>  What is the header size of a UDP packet?</w:t>
            </w:r>
          </w:p>
        </w:tc>
      </w:tr>
      <w:tr w:rsidR="00875B1A" w14:paraId="1015E22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2EC19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8717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8 bytes</w:t>
            </w:r>
          </w:p>
        </w:tc>
      </w:tr>
      <w:tr w:rsidR="00875B1A" w14:paraId="07CD1EF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10E84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6A17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8 bits</w:t>
            </w:r>
          </w:p>
        </w:tc>
      </w:tr>
      <w:tr w:rsidR="00875B1A" w14:paraId="34BA70C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976D8" w14:textId="77777777" w:rsidR="00875B1A" w:rsidRDefault="00875B1A">
            <w:r>
              <w:lastRenderedPageBreak/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1252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16 bytes</w:t>
            </w:r>
          </w:p>
        </w:tc>
      </w:tr>
      <w:tr w:rsidR="00875B1A" w14:paraId="5DA72868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6910" w14:textId="77777777" w:rsidR="00875B1A" w:rsidRDefault="00875B1A">
            <w:r>
              <w:t>Option D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F798E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124 bytes</w:t>
            </w:r>
          </w:p>
        </w:tc>
      </w:tr>
      <w:tr w:rsidR="00875B1A" w14:paraId="63580477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063B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E736" w14:textId="6C5F449D" w:rsidR="00875B1A" w:rsidRDefault="00875B1A"/>
        </w:tc>
      </w:tr>
      <w:tr w:rsidR="00875B1A" w14:paraId="6B04A80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04131" w14:textId="77777777" w:rsidR="00875B1A" w:rsidRDefault="00875B1A">
            <w:r>
              <w:t>Q21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1C73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 Three-Way Handshaking process, the situation where both the TCP’s issue an active open is ___________</w:t>
            </w:r>
          </w:p>
        </w:tc>
      </w:tr>
      <w:tr w:rsidR="00875B1A" w14:paraId="7B47FED1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C8A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40A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Mutual open</w:t>
            </w:r>
          </w:p>
        </w:tc>
      </w:tr>
      <w:tr w:rsidR="00875B1A" w14:paraId="4921AB6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78D57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60E5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Mutual Close</w:t>
            </w:r>
          </w:p>
        </w:tc>
      </w:tr>
      <w:tr w:rsidR="00875B1A" w14:paraId="125D089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948F1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FFF2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imultaneous open</w:t>
            </w:r>
          </w:p>
        </w:tc>
      </w:tr>
      <w:tr w:rsidR="00875B1A" w14:paraId="5E956AA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02968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1415D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Simultaneous close</w:t>
            </w:r>
          </w:p>
        </w:tc>
      </w:tr>
      <w:tr w:rsidR="00875B1A" w14:paraId="1D849191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12E4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37677" w14:textId="729F8286" w:rsidR="00875B1A" w:rsidRDefault="00875B1A"/>
        </w:tc>
      </w:tr>
      <w:tr w:rsidR="00875B1A" w14:paraId="5BB2D91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3575" w14:textId="77777777" w:rsidR="00875B1A" w:rsidRDefault="00875B1A">
            <w:r>
              <w:t xml:space="preserve">Q2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C6B7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In IPv4 Addresses, </w:t>
            </w:r>
            <w:proofErr w:type="spellStart"/>
            <w:r>
              <w:rPr>
                <w:rFonts w:ascii="Calibri" w:hAnsi="Calibri" w:cs="Calibri"/>
                <w:sz w:val="22"/>
              </w:rPr>
              <w:t>classful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addressing is replaced with ________</w:t>
            </w:r>
          </w:p>
        </w:tc>
      </w:tr>
      <w:tr w:rsidR="00875B1A" w14:paraId="7A0B74C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04988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1ED59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lassless Addressing</w:t>
            </w:r>
          </w:p>
        </w:tc>
      </w:tr>
      <w:tr w:rsidR="00875B1A" w14:paraId="569BA93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BE377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218B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Classful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Addressing</w:t>
            </w:r>
          </w:p>
        </w:tc>
      </w:tr>
      <w:tr w:rsidR="00875B1A" w14:paraId="7670E1B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81A78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C45D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Classful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Advertising</w:t>
            </w:r>
          </w:p>
        </w:tc>
      </w:tr>
      <w:tr w:rsidR="00875B1A" w14:paraId="34169E92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FE652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3C483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Classless Advertising</w:t>
            </w:r>
          </w:p>
        </w:tc>
      </w:tr>
      <w:tr w:rsidR="00875B1A" w14:paraId="6D441B20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1DBB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6ED8" w14:textId="6515064C" w:rsidR="00875B1A" w:rsidRDefault="00875B1A"/>
        </w:tc>
      </w:tr>
      <w:tr w:rsidR="00875B1A" w14:paraId="4F8266FA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17F7A" w14:textId="77777777" w:rsidR="00875B1A" w:rsidRDefault="00875B1A">
            <w:r>
              <w:t>Q2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4580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Geostationary satellites ___________</w:t>
            </w:r>
          </w:p>
        </w:tc>
      </w:tr>
      <w:tr w:rsidR="00875B1A" w14:paraId="38A84528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55B83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49080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re Placed At A Fixed Point Above The Earth</w:t>
            </w:r>
          </w:p>
        </w:tc>
      </w:tr>
      <w:tr w:rsidR="00875B1A" w14:paraId="0DDFB965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1F463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9402C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otate The Earth About A Fixed Axis</w:t>
            </w:r>
          </w:p>
        </w:tc>
      </w:tr>
      <w:tr w:rsidR="00875B1A" w14:paraId="207D313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81043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4B980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Rotate The Earth About A Varying Axis</w:t>
            </w:r>
          </w:p>
        </w:tc>
      </w:tr>
      <w:tr w:rsidR="00875B1A" w14:paraId="5CF5A58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5593A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CEEE4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re Placed At A Different Point Above The Earth</w:t>
            </w:r>
          </w:p>
        </w:tc>
      </w:tr>
      <w:tr w:rsidR="00875B1A" w14:paraId="5A88D6D0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BF9E4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E9577" w14:textId="315A023F" w:rsidR="00875B1A" w:rsidRDefault="00875B1A"/>
        </w:tc>
      </w:tr>
      <w:tr w:rsidR="00875B1A" w14:paraId="7D118E33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5C892" w14:textId="77777777" w:rsidR="00875B1A" w:rsidRDefault="00875B1A">
            <w:r>
              <w:t xml:space="preserve">Q2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C6F2B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UDP needs the _______ address to deliver the user datagram to the correct application process.</w:t>
            </w:r>
          </w:p>
        </w:tc>
      </w:tr>
      <w:tr w:rsidR="00875B1A" w14:paraId="62E667C6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9229B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15353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port</w:t>
            </w:r>
          </w:p>
        </w:tc>
      </w:tr>
      <w:tr w:rsidR="00875B1A" w14:paraId="40A3579F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801DA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BE9C0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application</w:t>
            </w:r>
          </w:p>
        </w:tc>
      </w:tr>
      <w:tr w:rsidR="00875B1A" w14:paraId="09201E0E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545AD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EF2AA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net</w:t>
            </w:r>
          </w:p>
        </w:tc>
      </w:tr>
      <w:tr w:rsidR="00875B1A" w14:paraId="38891239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BEB4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9BB08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P</w:t>
            </w:r>
          </w:p>
        </w:tc>
      </w:tr>
      <w:tr w:rsidR="00875B1A" w14:paraId="45625B3C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CF942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500A" w14:textId="0A6DCCE4" w:rsidR="00875B1A" w:rsidRDefault="00875B1A"/>
        </w:tc>
      </w:tr>
      <w:tr w:rsidR="00875B1A" w14:paraId="3B974C70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2F133" w14:textId="77777777" w:rsidR="00875B1A" w:rsidRDefault="00875B1A">
            <w:r>
              <w:t>Q2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C1AA7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CMP stands for __________</w:t>
            </w:r>
          </w:p>
        </w:tc>
      </w:tr>
      <w:tr w:rsidR="00875B1A" w14:paraId="469807B7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C4160" w14:textId="77777777" w:rsidR="00875B1A" w:rsidRDefault="00875B1A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4CDCE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net Coordinate Message Protocol</w:t>
            </w:r>
          </w:p>
        </w:tc>
      </w:tr>
      <w:tr w:rsidR="00875B1A" w14:paraId="749CEA6D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CD3F1" w14:textId="77777777" w:rsidR="00875B1A" w:rsidRDefault="00875B1A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BA3EF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net Control Message Protocol</w:t>
            </w:r>
          </w:p>
        </w:tc>
      </w:tr>
      <w:tr w:rsidR="00875B1A" w14:paraId="268BFB8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A594C" w14:textId="77777777" w:rsidR="00875B1A" w:rsidRDefault="00875B1A">
            <w:r>
              <w:t>Option C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0A2A2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connect Control Message Protocol</w:t>
            </w:r>
          </w:p>
        </w:tc>
      </w:tr>
      <w:tr w:rsidR="00875B1A" w14:paraId="02EDDB4B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CC88C" w14:textId="77777777" w:rsidR="00875B1A" w:rsidRDefault="00875B1A">
            <w:r>
              <w:t xml:space="preserve">Option D: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69BA5" w14:textId="77777777" w:rsidR="00875B1A" w:rsidRDefault="00875B1A">
            <w:r>
              <w:rPr>
                <w:rFonts w:ascii="Calibri" w:hAnsi="Calibri" w:cs="Calibri"/>
                <w:sz w:val="22"/>
              </w:rPr>
              <w:t xml:space="preserve"> Interconnect Coordinate Message Protocol</w:t>
            </w:r>
          </w:p>
        </w:tc>
      </w:tr>
      <w:tr w:rsidR="00875B1A" w14:paraId="3F07AC3C" w14:textId="77777777" w:rsidTr="001C4D79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7142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FE6D7" w14:textId="535F4F30" w:rsidR="00875B1A" w:rsidRDefault="00875B1A">
            <w:pPr>
              <w:rPr>
                <w:rFonts w:ascii="Calibri" w:hAnsi="Calibri" w:cs="Calibri"/>
                <w:color w:val="3A3A3A"/>
                <w:sz w:val="22"/>
              </w:rPr>
            </w:pPr>
          </w:p>
        </w:tc>
      </w:tr>
      <w:tr w:rsidR="00875B1A" w14:paraId="4FA1CC94" w14:textId="77777777" w:rsidTr="00875B1A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74361" w14:textId="77777777" w:rsidR="00875B1A" w:rsidRDefault="00875B1A"/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0A1F4" w14:textId="77777777" w:rsidR="00875B1A" w:rsidRDefault="00875B1A">
            <w:pPr>
              <w:rPr>
                <w:rFonts w:ascii="Calibri" w:hAnsi="Calibri" w:cs="Calibri"/>
                <w:color w:val="3A3A3A"/>
                <w:sz w:val="22"/>
              </w:rPr>
            </w:pP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A91523" w14:textId="77777777" w:rsidR="008E419C" w:rsidRDefault="008E419C" w:rsidP="00353258">
      <w:pPr>
        <w:spacing w:after="0" w:line="240" w:lineRule="auto"/>
      </w:pPr>
      <w:r>
        <w:separator/>
      </w:r>
    </w:p>
  </w:endnote>
  <w:endnote w:type="continuationSeparator" w:id="0">
    <w:p w14:paraId="1A1CC789" w14:textId="77777777" w:rsidR="008E419C" w:rsidRDefault="008E419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64FB6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4B7485" w14:textId="77777777" w:rsidR="008E419C" w:rsidRDefault="008E419C" w:rsidP="00353258">
      <w:pPr>
        <w:spacing w:after="0" w:line="240" w:lineRule="auto"/>
      </w:pPr>
      <w:r>
        <w:separator/>
      </w:r>
    </w:p>
  </w:footnote>
  <w:footnote w:type="continuationSeparator" w:id="0">
    <w:p w14:paraId="355F8E46" w14:textId="77777777" w:rsidR="008E419C" w:rsidRDefault="008E419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337E"/>
    <w:rsid w:val="00085AD2"/>
    <w:rsid w:val="00087046"/>
    <w:rsid w:val="00090303"/>
    <w:rsid w:val="000A71DC"/>
    <w:rsid w:val="000B0463"/>
    <w:rsid w:val="00125F08"/>
    <w:rsid w:val="001454D2"/>
    <w:rsid w:val="00152C7E"/>
    <w:rsid w:val="00155B7B"/>
    <w:rsid w:val="001A2F9B"/>
    <w:rsid w:val="001C1F6D"/>
    <w:rsid w:val="001C4D79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1577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6F2B83"/>
    <w:rsid w:val="007200EA"/>
    <w:rsid w:val="007B79B6"/>
    <w:rsid w:val="007C4ACA"/>
    <w:rsid w:val="007D5FC2"/>
    <w:rsid w:val="00806E4E"/>
    <w:rsid w:val="008312C0"/>
    <w:rsid w:val="00875B1A"/>
    <w:rsid w:val="008E419C"/>
    <w:rsid w:val="00900214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F07FF"/>
    <w:rsid w:val="00AF7AEA"/>
    <w:rsid w:val="00B64FB6"/>
    <w:rsid w:val="00B73151"/>
    <w:rsid w:val="00B845B6"/>
    <w:rsid w:val="00BC767D"/>
    <w:rsid w:val="00BE6403"/>
    <w:rsid w:val="00BF0012"/>
    <w:rsid w:val="00C770D4"/>
    <w:rsid w:val="00CB4F1A"/>
    <w:rsid w:val="00CD7F03"/>
    <w:rsid w:val="00D40634"/>
    <w:rsid w:val="00D60854"/>
    <w:rsid w:val="00D622E2"/>
    <w:rsid w:val="00D71A11"/>
    <w:rsid w:val="00D957E2"/>
    <w:rsid w:val="00E23CC6"/>
    <w:rsid w:val="00E6725C"/>
    <w:rsid w:val="00E807DE"/>
    <w:rsid w:val="00E80C6E"/>
    <w:rsid w:val="00E81747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6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jashree</cp:lastModifiedBy>
  <cp:revision>2</cp:revision>
  <dcterms:created xsi:type="dcterms:W3CDTF">2020-09-20T20:31:00Z</dcterms:created>
  <dcterms:modified xsi:type="dcterms:W3CDTF">2020-09-2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